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environmental-engineer-cover-letter"/>
    <w:p>
      <w:pPr>
        <w:pStyle w:val="Heading1"/>
      </w:pPr>
      <w:r>
        <w:t xml:space="preserve">Environmental Engineer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Miami, FL 33101</w:t>
      </w:r>
    </w:p>
    <w:bookmarkStart w:id="24" w:name="dear-hiring-manager"/>
    <w:p>
      <w:pPr>
        <w:pStyle w:val="Heading2"/>
      </w:pPr>
      <w:r>
        <w:t xml:space="preserve">Dear Hiring Manager,</w:t>
      </w:r>
    </w:p>
    <w:p>
      <w:pPr>
        <w:pStyle w:val="FirstParagraph"/>
      </w:pPr>
      <w:r>
        <w:t xml:space="preserve">I am writing to express my interest in the Environmental Engineer position at your organization in the United States Miami. As a dedicated environmental professional with a passion for sustainable solutions, I am eager to contribute my expertise to address the unique environmental challenges facing this vibrant region. Miami’s dynamic ecosystem, coupled with its role as a hub for innovation and climate resilience, aligns perfectly with my career goals and technical skills.</w:t>
      </w:r>
    </w:p>
    <w:p>
      <w:pPr>
        <w:pStyle w:val="BodyText"/>
      </w:pPr>
      <w:r>
        <w:t xml:space="preserve">With [X years] of experience in environmental engineering, I have developed a strong foundation in designing systems that balance human development with ecological preservation. My work has spanned diverse projects, from water resource management to air quality monitoring, all of which have sharpened my ability to tackle complex environmental issues. In the context of United States Miami, where coastal resilience and urban sustainability are critical priorities, I am confident that my background in [specific areas, e.g., stormwater management or green infrastructure] will add significant value to your team.</w:t>
      </w:r>
    </w:p>
    <w:bookmarkStart w:id="20" w:name="relevant-experience-and-expertise"/>
    <w:p>
      <w:pPr>
        <w:pStyle w:val="Heading3"/>
      </w:pPr>
      <w:r>
        <w:t xml:space="preserve">Relevant Experience and Expertise</w:t>
      </w:r>
    </w:p>
    <w:p>
      <w:pPr>
        <w:pStyle w:val="FirstParagraph"/>
      </w:pPr>
      <w:r>
        <w:t xml:space="preserve">As an Environmental Engineer, I have consistently focused on creating solutions that meet regulatory standards while promoting long-term environmental health. At [Previous Company/Organization], I led a project to design a stormwater management system for a residential development in Miami-Dade County. This initiative not only reduced runoff pollution but also incorporated permeable pavement and rain gardens, aligning with the city’s goals to mitigate flooding and protect local waterways. Such projects highlight my ability to translate theoretical knowledge into practical, scalable solutions tailored to the unique geography of United States Miami.</w:t>
      </w:r>
    </w:p>
    <w:p>
      <w:pPr>
        <w:pStyle w:val="BodyText"/>
      </w:pPr>
      <w:r>
        <w:t xml:space="preserve">My expertise extends beyond technical design. I have collaborated with municipal agencies, non-profits, and private stakeholders to develop environmental policies that foster sustainable growth. For example, I contributed to a feasibility study on renewable energy integration for public buildings in Miami, which helped reduce carbon emissions by 20% over three years. This experience reinforced my belief that environmental engineers play a pivotal role in shaping cities that are both livable and resilient to climate change.</w:t>
      </w:r>
    </w:p>
    <w:bookmarkEnd w:id="20"/>
    <w:bookmarkStart w:id="21" w:name="Xa7665299b3e3d8c0b9a50bf7021f3e07aa7f9d8"/>
    <w:p>
      <w:pPr>
        <w:pStyle w:val="Heading3"/>
      </w:pPr>
      <w:r>
        <w:t xml:space="preserve">Commitment to the United States Miami Community</w:t>
      </w:r>
    </w:p>
    <w:p>
      <w:pPr>
        <w:pStyle w:val="FirstParagraph"/>
      </w:pPr>
      <w:r>
        <w:t xml:space="preserve">Miami’s position as a coastal city makes it particularly vulnerable to rising sea levels, extreme weather events, and habitat loss. As an Environmental Engineer, I am deeply committed to addressing these challenges through proactive planning and community engagement. I have volunteered with local organizations such as [Name of Organization] to educate residents on eco-friendly practices and participate in beach cleanups that protect Miami’s marine ecosystems. These efforts have deepened my understanding of the interconnectedness between environmental health and public well-being, a principle I strive to uphold in every project.</w:t>
      </w:r>
    </w:p>
    <w:p>
      <w:pPr>
        <w:pStyle w:val="BodyText"/>
      </w:pPr>
      <w:r>
        <w:t xml:space="preserve">Additionally, I am well-versed in the regulatory landscape of the United States Miami, including compliance with the Clean Water Act, National Environmental Policy Act (NEPA), and local ordinances. This knowledge enables me to navigate complex permitting processes and ensure that projects meet both federal and state requirements while prioritizing environmental stewardship.</w:t>
      </w:r>
    </w:p>
    <w:bookmarkEnd w:id="21"/>
    <w:bookmarkStart w:id="22" w:name="why-i-am-a-strong-fit"/>
    <w:p>
      <w:pPr>
        <w:pStyle w:val="Heading3"/>
      </w:pPr>
      <w:r>
        <w:t xml:space="preserve">Why I Am a Strong Fit</w:t>
      </w:r>
    </w:p>
    <w:p>
      <w:pPr>
        <w:pStyle w:val="FirstParagraph"/>
      </w:pPr>
      <w:r>
        <w:t xml:space="preserve">Your organization’s mission to [mention specific company values or recent projects, e.g., “advance sustainable urban development” or “protect Miami’s natural resources”] resonates strongly with my professional philosophy. I am particularly drawn to your work on [specific project or initiative, if known], which exemplifies the kind of innovative thinking that can drive meaningful change in the United States Miami. My technical skills in [list specific tools/software, e.g., AutoCAD, GIS, SWMM] combined with my ability to communicate complex ideas to diverse audiences make me a versatile candidate for this role.</w:t>
      </w:r>
    </w:p>
    <w:p>
      <w:pPr>
        <w:pStyle w:val="BodyText"/>
      </w:pPr>
      <w:r>
        <w:t xml:space="preserve">What sets me apart is my hands-on approach and dedication to continuous learning. I hold a [Degree in Environmental Engineering or related field] from [University Name] and am a licensed Professional Engineer (PE) in Florida. I regularly attend conferences such as the American Society of Civil Engineers (ASCE) annual meeting to stay updated on emerging trends, including the use of AI in environmental modeling and circular economy practices. This commitment to growth ensures that I can contribute fresh perspectives to your team while maintaining the highest standards of professionalism.</w:t>
      </w:r>
    </w:p>
    <w:bookmarkEnd w:id="22"/>
    <w:bookmarkStart w:id="23" w:name="looking-forward"/>
    <w:p>
      <w:pPr>
        <w:pStyle w:val="Heading3"/>
      </w:pPr>
      <w:r>
        <w:t xml:space="preserve">Looking Forward</w:t>
      </w:r>
    </w:p>
    <w:p>
      <w:pPr>
        <w:pStyle w:val="FirstParagraph"/>
      </w:pPr>
      <w:r>
        <w:t xml:space="preserve">I would welcome the opportunity to discuss how my background, skills, and passion for environmental engineering align with the needs of your organization in United States Miami. Thank you for considering my application. I am excited about the possibility of contributing to your mission and helping shape a more sustainable future for this incredible city.</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cp:keywords/>
  <dcterms:created xsi:type="dcterms:W3CDTF">2026-07-21T14:11:26Z</dcterms:created>
  <dcterms:modified xsi:type="dcterms:W3CDTF">2026-07-21T14:11:26Z</dcterms:modified>
</cp:coreProperties>
</file>

<file path=docProps/custom.xml><?xml version="1.0" encoding="utf-8"?>
<Properties xmlns="http://schemas.openxmlformats.org/officeDocument/2006/custom-properties" xmlns:vt="http://schemas.openxmlformats.org/officeDocument/2006/docPropsVTypes"/>
</file>